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3C1269" w14:textId="743993E8" w:rsidR="002147FF" w:rsidRDefault="002147FF" w:rsidP="002147FF">
      <w:r w:rsidRPr="00FB157A">
        <w:rPr>
          <w:b/>
          <w:bCs/>
          <w:sz w:val="24"/>
          <w:szCs w:val="24"/>
        </w:rPr>
        <w:t>Description:</w:t>
      </w:r>
      <w:r w:rsidRPr="00FB157A">
        <w:rPr>
          <w:sz w:val="24"/>
          <w:szCs w:val="24"/>
        </w:rPr>
        <w:t xml:space="preserve"> </w:t>
      </w:r>
      <w:r w:rsidR="00AB6564">
        <w:t>To learn how to use Google collab and read the data using Python Pandas library</w:t>
      </w:r>
    </w:p>
    <w:p w14:paraId="64582FA2" w14:textId="335BD96F" w:rsidR="002147FF" w:rsidRDefault="002147FF" w:rsidP="002147FF">
      <w:r w:rsidRPr="00FB157A">
        <w:rPr>
          <w:b/>
          <w:bCs/>
          <w:sz w:val="24"/>
          <w:szCs w:val="24"/>
        </w:rPr>
        <w:t>Objective:</w:t>
      </w:r>
      <w:r w:rsidR="00FE1189">
        <w:t xml:space="preserve"> </w:t>
      </w:r>
      <w:r w:rsidR="0033271C">
        <w:t xml:space="preserve">Performing three data analysis tasks for the given data using </w:t>
      </w:r>
      <w:proofErr w:type="spellStart"/>
      <w:r w:rsidR="006D5908">
        <w:t>pprint</w:t>
      </w:r>
      <w:proofErr w:type="spellEnd"/>
      <w:r w:rsidR="006D5908">
        <w:t xml:space="preserve"> and cumulative frequency syntaxes. </w:t>
      </w:r>
    </w:p>
    <w:p w14:paraId="6AC9CA74" w14:textId="7830A8DB" w:rsidR="002147FF" w:rsidRDefault="006037FF" w:rsidP="002147FF">
      <w:pPr>
        <w:rPr>
          <w:b/>
          <w:bCs/>
          <w:sz w:val="24"/>
          <w:szCs w:val="24"/>
        </w:rPr>
      </w:pPr>
      <w:r w:rsidRPr="006037FF">
        <w:rPr>
          <w:b/>
          <w:bCs/>
          <w:sz w:val="24"/>
          <w:szCs w:val="24"/>
        </w:rPr>
        <w:t>Design and code screen shots:</w:t>
      </w:r>
    </w:p>
    <w:p w14:paraId="7DCADEC7" w14:textId="0367D3CB" w:rsidR="006037FF" w:rsidRPr="006037FF" w:rsidRDefault="006037FF" w:rsidP="002147FF">
      <w:pPr>
        <w:rPr>
          <w:b/>
          <w:bCs/>
        </w:rPr>
      </w:pPr>
      <w:r w:rsidRPr="006037FF">
        <w:rPr>
          <w:b/>
          <w:bCs/>
        </w:rPr>
        <w:t>1.</w:t>
      </w:r>
    </w:p>
    <w:p w14:paraId="6BC482DD" w14:textId="6C833C6F" w:rsidR="00AD3422" w:rsidRDefault="006425E3" w:rsidP="00AD3422">
      <w:r>
        <w:rPr>
          <w:noProof/>
        </w:rPr>
        <w:drawing>
          <wp:inline distT="0" distB="0" distL="0" distR="0" wp14:anchorId="01B26098" wp14:editId="200757DC">
            <wp:extent cx="5731510" cy="244475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04401" w14:textId="4134B999" w:rsidR="002147FF" w:rsidRDefault="00AD3422" w:rsidP="00AD3422">
      <w:r>
        <w:t xml:space="preserve">In the first step we have imported Pandas, </w:t>
      </w:r>
      <w:proofErr w:type="spellStart"/>
      <w:r>
        <w:t>Nltk</w:t>
      </w:r>
      <w:proofErr w:type="spellEnd"/>
      <w:r>
        <w:t xml:space="preserve"> libraries, we don’t have to install these libraries separately as we can take directly for servers. </w:t>
      </w:r>
    </w:p>
    <w:p w14:paraId="1EC0F02C" w14:textId="7850689C" w:rsidR="006037FF" w:rsidRPr="006037FF" w:rsidRDefault="006037FF" w:rsidP="00AD3422">
      <w:pPr>
        <w:rPr>
          <w:b/>
          <w:bCs/>
        </w:rPr>
      </w:pPr>
      <w:r w:rsidRPr="006037FF">
        <w:rPr>
          <w:b/>
          <w:bCs/>
        </w:rPr>
        <w:t>2.</w:t>
      </w:r>
    </w:p>
    <w:p w14:paraId="5A77281A" w14:textId="3EB8E0DA" w:rsidR="00AD3422" w:rsidRDefault="006425E3" w:rsidP="00AD3422">
      <w:r>
        <w:rPr>
          <w:noProof/>
        </w:rPr>
        <w:drawing>
          <wp:inline distT="0" distB="0" distL="0" distR="0" wp14:anchorId="5596E243" wp14:editId="187300BB">
            <wp:extent cx="3333750" cy="132397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A61D0" w14:textId="3FCA1BB0" w:rsidR="00AD3422" w:rsidRDefault="00AD3422" w:rsidP="00AD3422">
      <w:r>
        <w:t xml:space="preserve">In the second step, we uploaded the data file in the G drive then we </w:t>
      </w:r>
      <w:proofErr w:type="gramStart"/>
      <w:r>
        <w:t>have to</w:t>
      </w:r>
      <w:proofErr w:type="gramEnd"/>
      <w:r>
        <w:t xml:space="preserve"> mount G drive to Google collab.</w:t>
      </w:r>
    </w:p>
    <w:p w14:paraId="479501E2" w14:textId="5F7E4E2D" w:rsidR="006037FF" w:rsidRDefault="006037FF" w:rsidP="00AD3422"/>
    <w:p w14:paraId="48971F69" w14:textId="79CC3E65" w:rsidR="00AD3422" w:rsidRPr="007325D8" w:rsidRDefault="006037FF" w:rsidP="00AD3422">
      <w:pPr>
        <w:rPr>
          <w:b/>
          <w:bCs/>
        </w:rPr>
      </w:pPr>
      <w:r w:rsidRPr="007325D8">
        <w:rPr>
          <w:b/>
          <w:bCs/>
        </w:rPr>
        <w:t>3</w:t>
      </w:r>
      <w:r w:rsidR="007325D8" w:rsidRPr="007325D8">
        <w:rPr>
          <w:b/>
          <w:bCs/>
        </w:rPr>
        <w:t>.</w:t>
      </w:r>
    </w:p>
    <w:p w14:paraId="50801477" w14:textId="37E2BE79" w:rsidR="00AD3422" w:rsidRDefault="006425E3" w:rsidP="00AD3422">
      <w:r>
        <w:rPr>
          <w:noProof/>
        </w:rPr>
        <w:drawing>
          <wp:inline distT="0" distB="0" distL="0" distR="0" wp14:anchorId="10B1E8B3" wp14:editId="583E79CE">
            <wp:extent cx="6286500" cy="1362075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E050D" w14:textId="038428A6" w:rsidR="00AD3422" w:rsidRDefault="00AD3422" w:rsidP="00AD3422">
      <w:pPr>
        <w:rPr>
          <w:rFonts w:ascii="Courier New" w:eastAsia="Times New Roman" w:hAnsi="Courier New" w:cs="Courier New"/>
          <w:sz w:val="21"/>
          <w:szCs w:val="21"/>
          <w:lang w:eastAsia="en-IN"/>
        </w:rPr>
      </w:pPr>
      <w:r>
        <w:lastRenderedPageBreak/>
        <w:t xml:space="preserve">Then the data file was read from the G drive with the path </w:t>
      </w:r>
      <w:r>
        <w:rPr>
          <w:rFonts w:ascii="Courier New" w:eastAsia="Times New Roman" w:hAnsi="Courier New" w:cs="Courier New"/>
          <w:sz w:val="21"/>
          <w:szCs w:val="21"/>
          <w:lang w:eastAsia="en-IN"/>
        </w:rPr>
        <w:t>"/content/drive/My Drive/Assignments/input_file.txt”</w:t>
      </w:r>
    </w:p>
    <w:p w14:paraId="00181DBC" w14:textId="4B51B07F" w:rsidR="006425E3" w:rsidRPr="007325D8" w:rsidRDefault="007325D8" w:rsidP="00AD3422">
      <w:pPr>
        <w:rPr>
          <w:rFonts w:ascii="Courier New" w:eastAsia="Times New Roman" w:hAnsi="Courier New" w:cs="Courier New"/>
          <w:b/>
          <w:bCs/>
          <w:sz w:val="21"/>
          <w:szCs w:val="21"/>
          <w:lang w:eastAsia="en-IN"/>
        </w:rPr>
      </w:pPr>
      <w:r w:rsidRPr="007325D8">
        <w:rPr>
          <w:rFonts w:ascii="Courier New" w:eastAsia="Times New Roman" w:hAnsi="Courier New" w:cs="Courier New"/>
          <w:b/>
          <w:bCs/>
          <w:sz w:val="21"/>
          <w:szCs w:val="21"/>
          <w:lang w:eastAsia="en-IN"/>
        </w:rPr>
        <w:t>4.</w:t>
      </w:r>
    </w:p>
    <w:p w14:paraId="0AA3C611" w14:textId="77777777" w:rsidR="006425E3" w:rsidRDefault="006425E3" w:rsidP="00AD3422">
      <w:pPr>
        <w:rPr>
          <w:rFonts w:ascii="Courier New" w:eastAsia="Times New Roman" w:hAnsi="Courier New" w:cs="Courier New"/>
          <w:sz w:val="21"/>
          <w:szCs w:val="21"/>
          <w:lang w:eastAsia="en-IN"/>
        </w:rPr>
      </w:pPr>
    </w:p>
    <w:p w14:paraId="1C1DE6F4" w14:textId="0CE650B7" w:rsidR="00AD3422" w:rsidRDefault="006425E3" w:rsidP="00AD3422">
      <w:r>
        <w:rPr>
          <w:noProof/>
        </w:rPr>
        <w:drawing>
          <wp:inline distT="0" distB="0" distL="0" distR="0" wp14:anchorId="7AB32DDB" wp14:editId="1A53A83F">
            <wp:extent cx="5731510" cy="1285875"/>
            <wp:effectExtent l="0" t="0" r="2540" b="9525"/>
            <wp:docPr id="4" name="Picture 4" descr="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applicatio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1EE37" w14:textId="17ECDB7F" w:rsidR="00AD3422" w:rsidRDefault="00AD3422" w:rsidP="00AD3422">
      <w:r>
        <w:t>In the above syntax, the unwanted spaces are removed in the output.</w:t>
      </w:r>
    </w:p>
    <w:p w14:paraId="74AD4511" w14:textId="77777777" w:rsidR="007325D8" w:rsidRDefault="007325D8" w:rsidP="00AD3422"/>
    <w:p w14:paraId="2464111C" w14:textId="3DC26F3C" w:rsidR="006425E3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5.</w:t>
      </w:r>
    </w:p>
    <w:p w14:paraId="0EE666A4" w14:textId="104BDDDD" w:rsidR="00AD3422" w:rsidRDefault="006425E3" w:rsidP="006425E3">
      <w:pPr>
        <w:shd w:val="clear" w:color="auto" w:fill="1E1E1E"/>
        <w:spacing w:after="0" w:line="285" w:lineRule="atLeast"/>
      </w:pPr>
      <w:r>
        <w:rPr>
          <w:noProof/>
        </w:rPr>
        <w:drawing>
          <wp:inline distT="0" distB="0" distL="0" distR="0" wp14:anchorId="0E7967F9" wp14:editId="42BB8DD4">
            <wp:extent cx="6083935" cy="12858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393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C64A4" w14:textId="77777777" w:rsidR="00AD3422" w:rsidRDefault="00AD3422" w:rsidP="00AD3422">
      <w:r>
        <w:t xml:space="preserve">In this step, using the syntax we did tokenization of sentences where we converted text into sentences which became list. </w:t>
      </w:r>
    </w:p>
    <w:p w14:paraId="68ADB0DB" w14:textId="77777777" w:rsidR="00AD3422" w:rsidRDefault="00AD3422" w:rsidP="00AD3422"/>
    <w:p w14:paraId="0118FF0E" w14:textId="0A752292" w:rsidR="00AD3422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6.</w:t>
      </w:r>
    </w:p>
    <w:p w14:paraId="02EE1175" w14:textId="1300BD35" w:rsidR="00AD3422" w:rsidRDefault="006425E3" w:rsidP="00AD3422">
      <w:r>
        <w:rPr>
          <w:noProof/>
        </w:rPr>
        <w:drawing>
          <wp:inline distT="0" distB="0" distL="0" distR="0" wp14:anchorId="1E676389" wp14:editId="659BBAC5">
            <wp:extent cx="6093460" cy="1435100"/>
            <wp:effectExtent l="0" t="0" r="2540" b="0"/>
            <wp:docPr id="6" name="Picture 6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346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0556D" w14:textId="23058C16" w:rsidR="00AD3422" w:rsidRDefault="00AD3422" w:rsidP="00AD3422">
      <w:r>
        <w:t xml:space="preserve">Using the above syntax in this step we did tokenization of words, where every word is separated. </w:t>
      </w:r>
    </w:p>
    <w:p w14:paraId="26DBFBB0" w14:textId="605364A7" w:rsidR="007325D8" w:rsidRDefault="007325D8" w:rsidP="00AD3422"/>
    <w:p w14:paraId="7A495313" w14:textId="6A04FC22" w:rsidR="007325D8" w:rsidRDefault="007325D8" w:rsidP="00AD3422"/>
    <w:p w14:paraId="5C49847C" w14:textId="0B6C649D" w:rsidR="007325D8" w:rsidRDefault="007325D8" w:rsidP="00AD3422"/>
    <w:p w14:paraId="585C8D29" w14:textId="71A04B96" w:rsidR="007325D8" w:rsidRDefault="007325D8" w:rsidP="00AD3422"/>
    <w:p w14:paraId="2D80B6B3" w14:textId="3DEDB896" w:rsidR="007325D8" w:rsidRDefault="007325D8" w:rsidP="00AD3422"/>
    <w:p w14:paraId="63CF17E0" w14:textId="77777777" w:rsidR="007325D8" w:rsidRDefault="007325D8" w:rsidP="00AD3422"/>
    <w:p w14:paraId="2D79F89D" w14:textId="6EB5BC1F" w:rsidR="00AD3422" w:rsidRDefault="00AD3422" w:rsidP="00AD3422"/>
    <w:p w14:paraId="4CFEE028" w14:textId="7B847190" w:rsidR="007325D8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7.</w:t>
      </w:r>
    </w:p>
    <w:p w14:paraId="5F6F782D" w14:textId="5CE86A8A" w:rsidR="00AD3422" w:rsidRDefault="00903164" w:rsidP="00AD3422">
      <w:r>
        <w:rPr>
          <w:noProof/>
        </w:rPr>
        <w:drawing>
          <wp:inline distT="0" distB="0" distL="0" distR="0" wp14:anchorId="6E5F3A0A" wp14:editId="564278A8">
            <wp:extent cx="3409950" cy="1190625"/>
            <wp:effectExtent l="0" t="0" r="0" b="952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3A3A" w14:textId="1451469A" w:rsidR="00AD3422" w:rsidRDefault="00AD3422" w:rsidP="00AD3422">
      <w:r>
        <w:t xml:space="preserve">In this step, with the syntax, we found that there are a total of 65 words with 49 of them are repeating.   </w:t>
      </w:r>
    </w:p>
    <w:p w14:paraId="0D0E3413" w14:textId="1AD3CDDC" w:rsidR="00903164" w:rsidRDefault="00903164" w:rsidP="00AD3422"/>
    <w:p w14:paraId="4A8D3076" w14:textId="12E8075C" w:rsidR="007325D8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8.</w:t>
      </w:r>
    </w:p>
    <w:p w14:paraId="4A0DC8A3" w14:textId="6A936B59" w:rsidR="00903164" w:rsidRDefault="00903164" w:rsidP="00AD3422">
      <w:r>
        <w:rPr>
          <w:noProof/>
        </w:rPr>
        <w:drawing>
          <wp:inline distT="0" distB="0" distL="0" distR="0" wp14:anchorId="348A2427" wp14:editId="3299B872">
            <wp:extent cx="4981575" cy="4619625"/>
            <wp:effectExtent l="0" t="0" r="9525" b="9525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4F0FB" w14:textId="5B4C1CB4" w:rsidR="00AD3422" w:rsidRDefault="00AD3422" w:rsidP="00AD3422"/>
    <w:p w14:paraId="72ADA05A" w14:textId="6A6F123C" w:rsidR="00AD3422" w:rsidRDefault="00AD3422" w:rsidP="00AD3422">
      <w:r>
        <w:t xml:space="preserve">Here using the above </w:t>
      </w:r>
      <w:proofErr w:type="gramStart"/>
      <w:r>
        <w:t>syntax</w:t>
      </w:r>
      <w:proofErr w:type="gramEnd"/>
      <w:r>
        <w:t xml:space="preserve"> we can determine how many times a word has repeated including comma and full stop.</w:t>
      </w:r>
    </w:p>
    <w:p w14:paraId="421B8261" w14:textId="3465A35F" w:rsidR="007325D8" w:rsidRDefault="007325D8" w:rsidP="00AD3422"/>
    <w:p w14:paraId="3A394F13" w14:textId="439B6465" w:rsidR="007325D8" w:rsidRDefault="007325D8" w:rsidP="00AD3422"/>
    <w:p w14:paraId="3B673E06" w14:textId="02C34307" w:rsidR="007325D8" w:rsidRDefault="007325D8" w:rsidP="00AD3422"/>
    <w:p w14:paraId="17EF04AA" w14:textId="1E6BFBD0" w:rsidR="007325D8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9.</w:t>
      </w:r>
    </w:p>
    <w:p w14:paraId="285D4D52" w14:textId="77777777" w:rsidR="007325D8" w:rsidRDefault="007325D8" w:rsidP="00AD3422"/>
    <w:p w14:paraId="0A7B2C8C" w14:textId="5B9E693F" w:rsidR="00AD3422" w:rsidRDefault="00903164" w:rsidP="00AD3422">
      <w:r>
        <w:rPr>
          <w:noProof/>
        </w:rPr>
        <w:drawing>
          <wp:inline distT="0" distB="0" distL="0" distR="0" wp14:anchorId="673889B9" wp14:editId="7F08775D">
            <wp:extent cx="5505450" cy="3800475"/>
            <wp:effectExtent l="0" t="0" r="0" b="9525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9EA6" w14:textId="2FA816CE" w:rsidR="00AD3422" w:rsidRDefault="00AD3422" w:rsidP="00AD3422">
      <w:r>
        <w:t xml:space="preserve">Using the above syntax, we get output in the form of graphical representation where it shows, how many times a sample has repeated. </w:t>
      </w:r>
    </w:p>
    <w:p w14:paraId="5E7FB82C" w14:textId="64C959EE" w:rsidR="007325D8" w:rsidRDefault="007325D8" w:rsidP="00AD3422"/>
    <w:p w14:paraId="1B8BF986" w14:textId="6252594B" w:rsidR="007325D8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10.</w:t>
      </w:r>
    </w:p>
    <w:p w14:paraId="01ACDFBA" w14:textId="1AA35719" w:rsidR="00AD3422" w:rsidRDefault="00903164" w:rsidP="00AD3422">
      <w:r>
        <w:rPr>
          <w:noProof/>
        </w:rPr>
        <w:drawing>
          <wp:inline distT="0" distB="0" distL="0" distR="0" wp14:anchorId="07512337" wp14:editId="13BEE954">
            <wp:extent cx="5731510" cy="10191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9B37" w14:textId="02680FA7" w:rsidR="00AD3422" w:rsidRDefault="00AD3422" w:rsidP="00AD3422">
      <w:r>
        <w:t xml:space="preserve">In </w:t>
      </w:r>
      <w:proofErr w:type="spellStart"/>
      <w:r>
        <w:t>pprint</w:t>
      </w:r>
      <w:proofErr w:type="spellEnd"/>
      <w:r>
        <w:t xml:space="preserve"> syntax, the maximum number of items can be shown in a list</w:t>
      </w:r>
    </w:p>
    <w:p w14:paraId="6D2D3070" w14:textId="79A8306C" w:rsidR="00C513BE" w:rsidRDefault="00C513BE" w:rsidP="00AD3422"/>
    <w:p w14:paraId="44569A31" w14:textId="4966267D" w:rsidR="00C513BE" w:rsidRDefault="00C513BE" w:rsidP="00AD3422"/>
    <w:p w14:paraId="6EDF5755" w14:textId="0926547D" w:rsidR="00C513BE" w:rsidRDefault="00C513BE" w:rsidP="00AD3422"/>
    <w:p w14:paraId="1E83F596" w14:textId="77777777" w:rsidR="00C513BE" w:rsidRDefault="00C513BE" w:rsidP="00AD3422"/>
    <w:p w14:paraId="6C830F0F" w14:textId="7AE5932E" w:rsidR="007325D8" w:rsidRDefault="007325D8" w:rsidP="00AD3422"/>
    <w:p w14:paraId="544C38BB" w14:textId="42CDBD27" w:rsidR="007325D8" w:rsidRDefault="007325D8" w:rsidP="00AD3422">
      <w:r>
        <w:lastRenderedPageBreak/>
        <w:t>11.</w:t>
      </w:r>
    </w:p>
    <w:p w14:paraId="2BC6D9C2" w14:textId="24B00414" w:rsidR="00AD3422" w:rsidRDefault="00903164" w:rsidP="00AD3422">
      <w:r>
        <w:rPr>
          <w:noProof/>
        </w:rPr>
        <w:drawing>
          <wp:inline distT="0" distB="0" distL="0" distR="0" wp14:anchorId="1EDEC935" wp14:editId="63D9AA54">
            <wp:extent cx="3533775" cy="819150"/>
            <wp:effectExtent l="0" t="0" r="9525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94012" w14:textId="498237F4" w:rsidR="00903164" w:rsidRDefault="0033229E" w:rsidP="00AD3422">
      <w:r>
        <w:t xml:space="preserve">In the above syntax we can find the memory word location of the </w:t>
      </w:r>
      <w:proofErr w:type="spellStart"/>
      <w:r>
        <w:t>indivdual</w:t>
      </w:r>
      <w:proofErr w:type="spellEnd"/>
      <w:r>
        <w:t xml:space="preserve"> word. </w:t>
      </w:r>
    </w:p>
    <w:p w14:paraId="012CAD77" w14:textId="2D90CD88" w:rsidR="007325D8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12.</w:t>
      </w:r>
    </w:p>
    <w:p w14:paraId="0A38D852" w14:textId="23A9712C" w:rsidR="00903164" w:rsidRDefault="00903164" w:rsidP="00AD3422">
      <w:r>
        <w:rPr>
          <w:noProof/>
        </w:rPr>
        <w:drawing>
          <wp:inline distT="0" distB="0" distL="0" distR="0" wp14:anchorId="0499FAD0" wp14:editId="2237BE14">
            <wp:extent cx="5724525" cy="828675"/>
            <wp:effectExtent l="0" t="0" r="9525" b="9525"/>
            <wp:docPr id="14" name="Picture 1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75D2E" w14:textId="59C3E83E" w:rsidR="0033229E" w:rsidRDefault="0033229E" w:rsidP="00AD3422">
      <w:r w:rsidRPr="0033229E">
        <w:t>The number of observations in a data collection that are above (or below) a certain value is calculated using cumulative frequency</w:t>
      </w:r>
      <w:r>
        <w:t xml:space="preserve"> syntax</w:t>
      </w:r>
      <w:r w:rsidRPr="0033229E">
        <w:t>.</w:t>
      </w:r>
    </w:p>
    <w:p w14:paraId="57CD33DA" w14:textId="272992FB" w:rsidR="00903164" w:rsidRDefault="00903164" w:rsidP="00AD3422"/>
    <w:p w14:paraId="00F85FFC" w14:textId="715052C2" w:rsidR="007325D8" w:rsidRPr="007325D8" w:rsidRDefault="007325D8" w:rsidP="00AD3422">
      <w:pPr>
        <w:rPr>
          <w:b/>
          <w:bCs/>
        </w:rPr>
      </w:pPr>
      <w:r w:rsidRPr="007325D8">
        <w:rPr>
          <w:b/>
          <w:bCs/>
        </w:rPr>
        <w:t>13.</w:t>
      </w:r>
    </w:p>
    <w:p w14:paraId="5221740F" w14:textId="77777777" w:rsidR="00903164" w:rsidRDefault="00903164" w:rsidP="00903164">
      <w:pPr>
        <w:shd w:val="clear" w:color="auto" w:fill="1E1E1E"/>
        <w:spacing w:after="0" w:line="285" w:lineRule="atLeast"/>
      </w:pPr>
    </w:p>
    <w:p w14:paraId="68998CE6" w14:textId="77777777" w:rsidR="00903164" w:rsidRDefault="00903164" w:rsidP="00903164">
      <w:pPr>
        <w:shd w:val="clear" w:color="auto" w:fill="1E1E1E"/>
        <w:spacing w:after="0" w:line="285" w:lineRule="atLeast"/>
      </w:pPr>
    </w:p>
    <w:p w14:paraId="6B5FC599" w14:textId="6CF3D648" w:rsidR="00903164" w:rsidRDefault="00903164" w:rsidP="00903164">
      <w:pPr>
        <w:shd w:val="clear" w:color="auto" w:fill="1E1E1E"/>
        <w:spacing w:after="0" w:line="285" w:lineRule="atLeast"/>
      </w:pPr>
      <w:r>
        <w:rPr>
          <w:noProof/>
        </w:rPr>
        <w:drawing>
          <wp:inline distT="0" distB="0" distL="0" distR="0" wp14:anchorId="7F3C4FBF" wp14:editId="3B77D89A">
            <wp:extent cx="6067425" cy="12192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79BF" w14:textId="2CB7F33A" w:rsidR="00903164" w:rsidRDefault="00903164" w:rsidP="00903164"/>
    <w:p w14:paraId="5B5F544F" w14:textId="09B3D0CF" w:rsidR="00903164" w:rsidRDefault="00903164" w:rsidP="00903164">
      <w:r w:rsidRPr="00FB157A">
        <w:rPr>
          <w:b/>
          <w:bCs/>
          <w:sz w:val="24"/>
          <w:szCs w:val="24"/>
        </w:rPr>
        <w:t>Conclusion:</w:t>
      </w:r>
      <w:r>
        <w:t xml:space="preserve"> In this ICP I have learn</w:t>
      </w:r>
      <w:r w:rsidR="00D575C7">
        <w:t>ed</w:t>
      </w:r>
      <w:r>
        <w:t xml:space="preserve"> how to use Google collab</w:t>
      </w:r>
      <w:r w:rsidR="00FB157A">
        <w:t xml:space="preserve"> and performed </w:t>
      </w:r>
      <w:r w:rsidR="00FB157A">
        <w:t>three data analysis tasks for the given data</w:t>
      </w:r>
      <w:r w:rsidR="00D575C7">
        <w:t xml:space="preserve">, one challenge I faced is while setting up the path for the data file in the Google collab, where I go to the file panel on the left side and select the path. </w:t>
      </w:r>
    </w:p>
    <w:p w14:paraId="035FAC17" w14:textId="0859ACED" w:rsidR="00FB157A" w:rsidRDefault="00FB157A" w:rsidP="00903164"/>
    <w:p w14:paraId="734BA6E8" w14:textId="77777777" w:rsidR="00FB157A" w:rsidRDefault="00FB157A" w:rsidP="00903164"/>
    <w:p w14:paraId="27FACB8B" w14:textId="77777777" w:rsidR="00903164" w:rsidRPr="00903164" w:rsidRDefault="00903164" w:rsidP="00903164"/>
    <w:p w14:paraId="1B53AB4B" w14:textId="73DF2500" w:rsidR="00903164" w:rsidRDefault="00903164" w:rsidP="00903164"/>
    <w:p w14:paraId="529B5926" w14:textId="77777777" w:rsidR="00903164" w:rsidRPr="00903164" w:rsidRDefault="00903164" w:rsidP="00903164"/>
    <w:sectPr w:rsidR="00903164" w:rsidRPr="009031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4DDF3" w14:textId="77777777" w:rsidR="008D3EE7" w:rsidRDefault="008D3EE7" w:rsidP="00AD3422">
      <w:pPr>
        <w:spacing w:after="0" w:line="240" w:lineRule="auto"/>
      </w:pPr>
      <w:r>
        <w:separator/>
      </w:r>
    </w:p>
  </w:endnote>
  <w:endnote w:type="continuationSeparator" w:id="0">
    <w:p w14:paraId="1914DD8C" w14:textId="77777777" w:rsidR="008D3EE7" w:rsidRDefault="008D3EE7" w:rsidP="00AD3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B7855" w14:textId="77777777" w:rsidR="008D3EE7" w:rsidRDefault="008D3EE7" w:rsidP="00AD3422">
      <w:pPr>
        <w:spacing w:after="0" w:line="240" w:lineRule="auto"/>
      </w:pPr>
      <w:r>
        <w:separator/>
      </w:r>
    </w:p>
  </w:footnote>
  <w:footnote w:type="continuationSeparator" w:id="0">
    <w:p w14:paraId="0AF2E086" w14:textId="77777777" w:rsidR="008D3EE7" w:rsidRDefault="008D3EE7" w:rsidP="00AD34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zMyMbYwNDIwNrRQ0lEKTi0uzszPAykwrgUAYVmfqiwAAAA="/>
  </w:docVars>
  <w:rsids>
    <w:rsidRoot w:val="00A929E9"/>
    <w:rsid w:val="001A5904"/>
    <w:rsid w:val="002147FF"/>
    <w:rsid w:val="0033229E"/>
    <w:rsid w:val="0033271C"/>
    <w:rsid w:val="004C7C3D"/>
    <w:rsid w:val="006037FF"/>
    <w:rsid w:val="00603A7E"/>
    <w:rsid w:val="006425E3"/>
    <w:rsid w:val="006D5908"/>
    <w:rsid w:val="007325D8"/>
    <w:rsid w:val="00814AF2"/>
    <w:rsid w:val="008B6E63"/>
    <w:rsid w:val="008D3EE7"/>
    <w:rsid w:val="00903164"/>
    <w:rsid w:val="00A929E9"/>
    <w:rsid w:val="00AB6564"/>
    <w:rsid w:val="00AD3422"/>
    <w:rsid w:val="00B12336"/>
    <w:rsid w:val="00C513BE"/>
    <w:rsid w:val="00D575C7"/>
    <w:rsid w:val="00DD2FDC"/>
    <w:rsid w:val="00FB157A"/>
    <w:rsid w:val="00FE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A5BFA"/>
  <w15:chartTrackingRefBased/>
  <w15:docId w15:val="{052F389B-32E5-4B41-B868-9D00087FD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164"/>
    <w:pPr>
      <w:spacing w:line="25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3422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AD3422"/>
  </w:style>
  <w:style w:type="paragraph" w:styleId="Footer">
    <w:name w:val="footer"/>
    <w:basedOn w:val="Normal"/>
    <w:link w:val="FooterChar"/>
    <w:uiPriority w:val="99"/>
    <w:unhideWhenUsed/>
    <w:rsid w:val="00AD3422"/>
    <w:pPr>
      <w:tabs>
        <w:tab w:val="center" w:pos="4513"/>
        <w:tab w:val="right" w:pos="9026"/>
      </w:tabs>
      <w:spacing w:after="0" w:line="240" w:lineRule="auto"/>
    </w:pPr>
    <w:rPr>
      <w:lang w:val="en-AU"/>
    </w:rPr>
  </w:style>
  <w:style w:type="character" w:customStyle="1" w:styleId="FooterChar">
    <w:name w:val="Footer Char"/>
    <w:basedOn w:val="DefaultParagraphFont"/>
    <w:link w:val="Footer"/>
    <w:uiPriority w:val="99"/>
    <w:rsid w:val="00AD34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08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5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an, Faiz Khan</dc:creator>
  <cp:keywords/>
  <dc:description/>
  <cp:lastModifiedBy>Pathan, Faiz Khan</cp:lastModifiedBy>
  <cp:revision>8</cp:revision>
  <dcterms:created xsi:type="dcterms:W3CDTF">2022-01-21T22:03:00Z</dcterms:created>
  <dcterms:modified xsi:type="dcterms:W3CDTF">2022-01-22T05:37:00Z</dcterms:modified>
</cp:coreProperties>
</file>